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35E9AD" w14:textId="77777777" w:rsidR="00467902" w:rsidRDefault="006F64E4">
      <w:r>
        <w:t>APIs</w:t>
      </w:r>
    </w:p>
    <w:p w14:paraId="7C525834" w14:textId="77777777" w:rsidR="00467902" w:rsidRDefault="006F64E4">
      <w:pPr>
        <w:numPr>
          <w:ilvl w:val="0"/>
          <w:numId w:val="2"/>
        </w:numPr>
      </w:pPr>
      <w:r>
        <w:t xml:space="preserve">Dublin bikes - </w:t>
      </w:r>
      <w:hyperlink r:id="rId5">
        <w:r>
          <w:rPr>
            <w:color w:val="1155CC"/>
            <w:u w:val="single"/>
          </w:rPr>
          <w:t>https://data.smartdublin.ie/dataset/dublinbikes</w:t>
        </w:r>
      </w:hyperlink>
    </w:p>
    <w:p w14:paraId="7E0EB23B" w14:textId="77777777" w:rsidR="00467902" w:rsidRPr="00815EF9" w:rsidRDefault="006F64E4">
      <w:pPr>
        <w:numPr>
          <w:ilvl w:val="0"/>
          <w:numId w:val="2"/>
        </w:numPr>
      </w:pPr>
      <w:r>
        <w:t xml:space="preserve">TFI (Dublin bus, Irish Rail, Luas) - </w:t>
      </w:r>
      <w:hyperlink r:id="rId6">
        <w:r>
          <w:rPr>
            <w:color w:val="1155CC"/>
            <w:u w:val="single"/>
          </w:rPr>
          <w:t>https://data.gov.ie/dataset/real-time-passenger-information-rtpi-for-dublin-bus-bus-eireann-luas-and-irish-rail</w:t>
        </w:r>
      </w:hyperlink>
    </w:p>
    <w:p w14:paraId="14D87EA4" w14:textId="77777777" w:rsidR="00815EF9" w:rsidRDefault="00815EF9" w:rsidP="00815EF9">
      <w:pPr>
        <w:pStyle w:val="ListParagraph"/>
        <w:numPr>
          <w:ilvl w:val="0"/>
          <w:numId w:val="2"/>
        </w:numPr>
      </w:pPr>
      <w:r>
        <w:t xml:space="preserve">parking spaces: </w:t>
      </w:r>
      <w:hyperlink r:id="rId7" w:history="1">
        <w:r w:rsidRPr="00CD4907">
          <w:rPr>
            <w:rStyle w:val="Hyperlink"/>
          </w:rPr>
          <w:t>https://data.gov.ie/dataset/accessible-parking-spaces</w:t>
        </w:r>
      </w:hyperlink>
    </w:p>
    <w:p w14:paraId="507F2122" w14:textId="77777777" w:rsidR="00815EF9" w:rsidRDefault="00815EF9" w:rsidP="00815EF9">
      <w:pPr>
        <w:pStyle w:val="ListParagraph"/>
        <w:numPr>
          <w:ilvl w:val="0"/>
          <w:numId w:val="2"/>
        </w:numPr>
      </w:pPr>
      <w:r>
        <w:t xml:space="preserve">noise level: </w:t>
      </w:r>
      <w:hyperlink r:id="rId8" w:history="1">
        <w:r w:rsidRPr="003C24E0">
          <w:rPr>
            <w:rStyle w:val="Hyperlink"/>
          </w:rPr>
          <w:t>https://data.gov.ie/dataset/noise_monitoring</w:t>
        </w:r>
      </w:hyperlink>
    </w:p>
    <w:p w14:paraId="38270119" w14:textId="77777777" w:rsidR="00815EF9" w:rsidRDefault="00815EF9" w:rsidP="00815EF9">
      <w:pPr>
        <w:pStyle w:val="ListParagraph"/>
        <w:numPr>
          <w:ilvl w:val="0"/>
          <w:numId w:val="2"/>
        </w:numPr>
      </w:pPr>
      <w:r>
        <w:t xml:space="preserve">air quality/pollution: </w:t>
      </w:r>
      <w:hyperlink r:id="rId9" w:history="1">
        <w:r w:rsidRPr="00151D1E">
          <w:rPr>
            <w:rStyle w:val="Hyperlink"/>
          </w:rPr>
          <w:t>https://aqicn.org/api/</w:t>
        </w:r>
      </w:hyperlink>
    </w:p>
    <w:p w14:paraId="4B61FD90" w14:textId="77777777" w:rsidR="00815EF9" w:rsidRDefault="00815EF9" w:rsidP="00815EF9">
      <w:pPr>
        <w:ind w:left="720"/>
      </w:pPr>
    </w:p>
    <w:p w14:paraId="09496338" w14:textId="77777777" w:rsidR="00467902" w:rsidRDefault="00467902"/>
    <w:p w14:paraId="5F701004" w14:textId="77777777" w:rsidR="00467902" w:rsidRDefault="006F64E4">
      <w:r>
        <w:t>Dataset</w:t>
      </w:r>
    </w:p>
    <w:p w14:paraId="69235DE4" w14:textId="77777777" w:rsidR="00467902" w:rsidRDefault="006F64E4">
      <w:pPr>
        <w:numPr>
          <w:ilvl w:val="0"/>
          <w:numId w:val="1"/>
        </w:numPr>
      </w:pPr>
      <w:r>
        <w:t xml:space="preserve">Historical data - </w:t>
      </w:r>
      <w:hyperlink r:id="rId10">
        <w:r>
          <w:rPr>
            <w:color w:val="1155CC"/>
            <w:u w:val="single"/>
          </w:rPr>
          <w:t>https://data.smartdublin.ie/dataset/journey-times-across-dublin-city-from-dublin-city-council-traffic-departments-trips-system</w:t>
        </w:r>
      </w:hyperlink>
    </w:p>
    <w:p w14:paraId="0CD5D803" w14:textId="77777777" w:rsidR="00467902" w:rsidRDefault="006F64E4">
      <w:pPr>
        <w:numPr>
          <w:ilvl w:val="0"/>
          <w:numId w:val="1"/>
        </w:numPr>
      </w:pPr>
      <w:r>
        <w:t xml:space="preserve">Pedestrian data - </w:t>
      </w:r>
      <w:hyperlink r:id="rId11">
        <w:r>
          <w:rPr>
            <w:color w:val="1155CC"/>
            <w:u w:val="single"/>
          </w:rPr>
          <w:t>https://data.smartdublin.ie/dataset/pedestrian_footfall</w:t>
        </w:r>
      </w:hyperlink>
    </w:p>
    <w:p w14:paraId="02CC98F3" w14:textId="77777777" w:rsidR="00467902" w:rsidRDefault="006F64E4">
      <w:pPr>
        <w:numPr>
          <w:ilvl w:val="0"/>
          <w:numId w:val="1"/>
        </w:numPr>
      </w:pPr>
      <w:r>
        <w:t xml:space="preserve">Volume of traffic data - </w:t>
      </w:r>
      <w:hyperlink r:id="rId12">
        <w:r>
          <w:rPr>
            <w:color w:val="1155CC"/>
            <w:u w:val="single"/>
          </w:rPr>
          <w:t>https://data.smartdublin.ie/dataset/traffic-volumes-city-centre-bridges-count-data-2007-2010</w:t>
        </w:r>
      </w:hyperlink>
    </w:p>
    <w:p w14:paraId="7E145C0B" w14:textId="77777777" w:rsidR="00467902" w:rsidRDefault="006F64E4">
      <w:pPr>
        <w:numPr>
          <w:ilvl w:val="0"/>
          <w:numId w:val="1"/>
        </w:numPr>
      </w:pPr>
      <w:r>
        <w:t xml:space="preserve">Events </w:t>
      </w:r>
    </w:p>
    <w:p w14:paraId="6E1C13EC" w14:textId="77777777" w:rsidR="00815EF9" w:rsidRDefault="006F64E4">
      <w:pPr>
        <w:rPr>
          <w:color w:val="1155CC"/>
          <w:u w:val="single"/>
        </w:rPr>
      </w:pPr>
      <w:r>
        <w:tab/>
      </w:r>
      <w:hyperlink r:id="rId13" w:anchor="/introduction/authentication/getting-a-token">
        <w:r>
          <w:rPr>
            <w:color w:val="1155CC"/>
            <w:u w:val="single"/>
          </w:rPr>
          <w:t>https://www.eventbrite.com/platform/api#/introduction/authentication/getting-a-token</w:t>
        </w:r>
      </w:hyperlink>
    </w:p>
    <w:p w14:paraId="4635344D" w14:textId="77777777" w:rsidR="00815EF9" w:rsidRDefault="00815EF9" w:rsidP="00815EF9">
      <w:pPr>
        <w:pStyle w:val="ListParagraph"/>
        <w:numPr>
          <w:ilvl w:val="0"/>
          <w:numId w:val="1"/>
        </w:numPr>
      </w:pPr>
      <w:r>
        <w:t xml:space="preserve">Dublin bikes: </w:t>
      </w:r>
      <w:r w:rsidRPr="00B61911">
        <w:t>static data</w:t>
      </w:r>
      <w:r>
        <w:t>(CSV and Jason)</w:t>
      </w:r>
      <w:r w:rsidRPr="00B61911">
        <w:t>:</w:t>
      </w:r>
      <w:r>
        <w:t xml:space="preserve"> </w:t>
      </w:r>
      <w:hyperlink r:id="rId14" w:anchor="/opendata/vls?page=static" w:history="1">
        <w:r w:rsidRPr="002123B9">
          <w:rPr>
            <w:rStyle w:val="Hyperlink"/>
          </w:rPr>
          <w:t>https://developer.jcdecaux.com/#/opendata/vls?page=static</w:t>
        </w:r>
      </w:hyperlink>
    </w:p>
    <w:p w14:paraId="022459A6" w14:textId="77777777" w:rsidR="00815EF9" w:rsidRDefault="00815EF9" w:rsidP="00815EF9">
      <w:pPr>
        <w:pStyle w:val="ListParagraph"/>
        <w:numPr>
          <w:ilvl w:val="0"/>
          <w:numId w:val="1"/>
        </w:numPr>
      </w:pPr>
      <w:r>
        <w:t xml:space="preserve">pollution: </w:t>
      </w:r>
      <w:hyperlink r:id="rId15" w:history="1">
        <w:r w:rsidRPr="004245BD">
          <w:rPr>
            <w:rStyle w:val="Hyperlink"/>
          </w:rPr>
          <w:t>https://data.gov.ie/dataset/air-pollution-monitoring-data-dublin-city</w:t>
        </w:r>
      </w:hyperlink>
    </w:p>
    <w:p w14:paraId="478FE974" w14:textId="77777777" w:rsidR="00815EF9" w:rsidRDefault="00815EF9" w:rsidP="00815EF9">
      <w:pPr>
        <w:pStyle w:val="ListParagraph"/>
        <w:numPr>
          <w:ilvl w:val="0"/>
          <w:numId w:val="1"/>
        </w:numPr>
      </w:pPr>
      <w:r>
        <w:rPr>
          <w:lang w:val="en-IN"/>
        </w:rPr>
        <w:t xml:space="preserve">weather: </w:t>
      </w:r>
      <w:hyperlink r:id="rId16" w:history="1">
        <w:r w:rsidRPr="006F64E4">
          <w:rPr>
            <w:rStyle w:val="Hyperlink"/>
            <w:lang w:val="en-IN"/>
          </w:rPr>
          <w:t>https://www.met.ie/latest-reports/observations</w:t>
        </w:r>
      </w:hyperlink>
    </w:p>
    <w:p w14:paraId="76FBF12A" w14:textId="77777777" w:rsidR="00815EF9" w:rsidRPr="00815EF9" w:rsidRDefault="00815EF9" w:rsidP="00815EF9">
      <w:pPr>
        <w:pStyle w:val="ListParagraph"/>
        <w:rPr>
          <w:color w:val="1155CC"/>
          <w:u w:val="single"/>
          <w:lang w:val="en-IN"/>
        </w:rPr>
      </w:pPr>
    </w:p>
    <w:p w14:paraId="3A5FC9ED" w14:textId="77777777" w:rsidR="00467902" w:rsidRDefault="00E36257">
      <w:r>
        <w:t>LUAS:</w:t>
      </w:r>
    </w:p>
    <w:p w14:paraId="07D251B5" w14:textId="0A34D094" w:rsidR="00E36257" w:rsidRDefault="00E36257">
      <w:r>
        <w:t xml:space="preserve">News: </w:t>
      </w:r>
      <w:hyperlink r:id="rId17" w:history="1">
        <w:r w:rsidRPr="0065012E">
          <w:rPr>
            <w:rStyle w:val="Hyperlink"/>
          </w:rPr>
          <w:t>http://luasforecasts.rpa.ie/mobilecontent/news.ashx</w:t>
        </w:r>
      </w:hyperlink>
    </w:p>
    <w:p w14:paraId="38BF13C3" w14:textId="273285EC" w:rsidR="00E36257" w:rsidRDefault="00E36257"/>
    <w:p w14:paraId="58488580" w14:textId="65684F52" w:rsidR="00E36257" w:rsidRDefault="00E36257">
      <w:r>
        <w:t>Timetable:</w:t>
      </w:r>
      <w:r w:rsidRPr="00E36257">
        <w:t xml:space="preserve"> </w:t>
      </w:r>
      <w:hyperlink r:id="rId18" w:history="1">
        <w:r w:rsidR="004541FF" w:rsidRPr="0065012E">
          <w:rPr>
            <w:rStyle w:val="Hyperlink"/>
          </w:rPr>
          <w:t>http://luasforecasts.rpa.ie/mobilecontent/times.ashx</w:t>
        </w:r>
      </w:hyperlink>
    </w:p>
    <w:p w14:paraId="682B517A" w14:textId="48542392" w:rsidR="004541FF" w:rsidRDefault="004541FF"/>
    <w:p w14:paraId="5EE56A89" w14:textId="52BDD71C" w:rsidR="005F6F5B" w:rsidRDefault="000A06C7">
      <w:hyperlink r:id="rId19" w:history="1">
        <w:r w:rsidRPr="00FA1742">
          <w:rPr>
            <w:rStyle w:val="Hyperlink"/>
          </w:rPr>
          <w:t>http://luasforecasts.rpa.ie/xml/get.ashx?encrypt=false&amp;stop=STX&amp;action=forecast</w:t>
        </w:r>
      </w:hyperlink>
    </w:p>
    <w:p w14:paraId="7036738B" w14:textId="57F234CC" w:rsidR="000A06C7" w:rsidRDefault="000A06C7"/>
    <w:p w14:paraId="01E057F8" w14:textId="47F72B70" w:rsidR="000A06C7" w:rsidRDefault="000A06C7">
      <w:hyperlink r:id="rId20" w:history="1">
        <w:r w:rsidRPr="00FA1742">
          <w:rPr>
            <w:rStyle w:val="Hyperlink"/>
          </w:rPr>
          <w:t>http://luasforecasts.rpa.ie/xml/get.ashx?action=list&amp;encrypt=false</w:t>
        </w:r>
      </w:hyperlink>
    </w:p>
    <w:p w14:paraId="60156064" w14:textId="116E4D51" w:rsidR="000A06C7" w:rsidRDefault="000A06C7"/>
    <w:p w14:paraId="4F98E3E8" w14:textId="1B4C8798" w:rsidR="003949E5" w:rsidRDefault="003949E5">
      <w:hyperlink r:id="rId21" w:history="1">
        <w:r w:rsidRPr="00FA1742">
          <w:rPr>
            <w:rStyle w:val="Hyperlink"/>
          </w:rPr>
          <w:t>http://luasforecasts.rpa.ie/xml/get.ashx?action=forecast&amp;stop=ran&amp;encrypt=false</w:t>
        </w:r>
      </w:hyperlink>
    </w:p>
    <w:p w14:paraId="3F2BD9E1" w14:textId="5741D7A5" w:rsidR="003949E5" w:rsidRDefault="003949E5"/>
    <w:p w14:paraId="13FAAF02" w14:textId="6C1800D5" w:rsidR="00081C38" w:rsidRDefault="00081C38">
      <w:hyperlink r:id="rId22" w:history="1">
        <w:r w:rsidRPr="00FA1742">
          <w:rPr>
            <w:rStyle w:val="Hyperlink"/>
          </w:rPr>
          <w:t>https://api.thecosmicfrog.org/cgi-bin/luas-api.php?action=times&amp;station=KYL</w:t>
        </w:r>
      </w:hyperlink>
    </w:p>
    <w:p w14:paraId="61ED6CE1" w14:textId="6FE4E330" w:rsidR="00081C38" w:rsidRDefault="00081C38"/>
    <w:p w14:paraId="3AEC935C" w14:textId="77777777" w:rsidR="00081C38" w:rsidRDefault="00081C38">
      <w:bookmarkStart w:id="0" w:name="_GoBack"/>
      <w:bookmarkEnd w:id="0"/>
    </w:p>
    <w:sectPr w:rsidR="00081C38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535A70"/>
    <w:multiLevelType w:val="multilevel"/>
    <w:tmpl w:val="7CA43E6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53B712A"/>
    <w:multiLevelType w:val="multilevel"/>
    <w:tmpl w:val="3B42B6D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wNDIyMjAwtLQ0NbJQ0lEKTi0uzszPAykwqgUAZDYDtCwAAAA="/>
  </w:docVars>
  <w:rsids>
    <w:rsidRoot w:val="00467902"/>
    <w:rsid w:val="00081C38"/>
    <w:rsid w:val="000A06C7"/>
    <w:rsid w:val="003949E5"/>
    <w:rsid w:val="004541FF"/>
    <w:rsid w:val="00467902"/>
    <w:rsid w:val="005F6F5B"/>
    <w:rsid w:val="006F64E4"/>
    <w:rsid w:val="00815EF9"/>
    <w:rsid w:val="00E36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425C5"/>
  <w15:docId w15:val="{71B74820-8B8A-4099-83DD-00FB80C0C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815EF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15EF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15EF9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64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ta.gov.ie/dataset/noise_monitoring" TargetMode="External"/><Relationship Id="rId13" Type="http://schemas.openxmlformats.org/officeDocument/2006/relationships/hyperlink" Target="https://www.eventbrite.com/platform/api" TargetMode="External"/><Relationship Id="rId18" Type="http://schemas.openxmlformats.org/officeDocument/2006/relationships/hyperlink" Target="http://luasforecasts.rpa.ie/mobilecontent/times.ashx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luasforecasts.rpa.ie/xml/get.ashx?action=forecast&amp;stop=ran&amp;encrypt=false" TargetMode="External"/><Relationship Id="rId7" Type="http://schemas.openxmlformats.org/officeDocument/2006/relationships/hyperlink" Target="https://data.gov.ie/dataset/accessible-parking-spaces" TargetMode="External"/><Relationship Id="rId12" Type="http://schemas.openxmlformats.org/officeDocument/2006/relationships/hyperlink" Target="https://data.smartdublin.ie/dataset/traffic-volumes-city-centre-bridges-count-data-2007-2010" TargetMode="External"/><Relationship Id="rId17" Type="http://schemas.openxmlformats.org/officeDocument/2006/relationships/hyperlink" Target="http://luasforecasts.rpa.ie/mobilecontent/news.ashx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et.ie/latest-reports/observations" TargetMode="External"/><Relationship Id="rId20" Type="http://schemas.openxmlformats.org/officeDocument/2006/relationships/hyperlink" Target="http://luasforecasts.rpa.ie/xml/get.ashx?action=list&amp;encrypt=false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ata.gov.ie/dataset/real-time-passenger-information-rtpi-for-dublin-bus-bus-eireann-luas-and-irish-rail" TargetMode="External"/><Relationship Id="rId11" Type="http://schemas.openxmlformats.org/officeDocument/2006/relationships/hyperlink" Target="https://data.smartdublin.ie/dataset/pedestrian_footfall" TargetMode="External"/><Relationship Id="rId24" Type="http://schemas.openxmlformats.org/officeDocument/2006/relationships/theme" Target="theme/theme1.xml"/><Relationship Id="rId5" Type="http://schemas.openxmlformats.org/officeDocument/2006/relationships/hyperlink" Target="https://data.smartdublin.ie/dataset/dublinbikes" TargetMode="External"/><Relationship Id="rId15" Type="http://schemas.openxmlformats.org/officeDocument/2006/relationships/hyperlink" Target="https://data.gov.ie/dataset/air-pollution-monitoring-data-dublin-city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data.smartdublin.ie/dataset/journey-times-across-dublin-city-from-dublin-city-council-traffic-departments-trips-system" TargetMode="External"/><Relationship Id="rId19" Type="http://schemas.openxmlformats.org/officeDocument/2006/relationships/hyperlink" Target="http://luasforecasts.rpa.ie/xml/get.ashx?encrypt=false&amp;stop=STX&amp;action=forecas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qicn.org/api/" TargetMode="External"/><Relationship Id="rId14" Type="http://schemas.openxmlformats.org/officeDocument/2006/relationships/hyperlink" Target="https://developer.jcdecaux.com/" TargetMode="External"/><Relationship Id="rId22" Type="http://schemas.openxmlformats.org/officeDocument/2006/relationships/hyperlink" Target="https://api.thecosmicfrog.org/cgi-bin/luas-api.php?action=times&amp;station=KY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455</Words>
  <Characters>259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oman Shaikh</cp:lastModifiedBy>
  <cp:revision>8</cp:revision>
  <dcterms:created xsi:type="dcterms:W3CDTF">2019-02-08T12:30:00Z</dcterms:created>
  <dcterms:modified xsi:type="dcterms:W3CDTF">2019-03-26T17:25:00Z</dcterms:modified>
</cp:coreProperties>
</file>